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5B14D" w14:textId="77777777" w:rsidR="007241E4" w:rsidRDefault="007241E4">
      <w:pPr>
        <w:rPr>
          <w:lang w:val="sv-SE"/>
        </w:rPr>
      </w:pPr>
      <w:r>
        <w:rPr>
          <w:lang w:val="sv-SE"/>
        </w:rPr>
        <w:t>Nama Deden Fahrul</w:t>
      </w:r>
    </w:p>
    <w:p w14:paraId="1E0B4E4E" w14:textId="77777777" w:rsidR="007241E4" w:rsidRDefault="007241E4">
      <w:pPr>
        <w:rPr>
          <w:lang w:val="sv-SE"/>
        </w:rPr>
      </w:pPr>
      <w:r>
        <w:rPr>
          <w:lang w:val="sv-SE"/>
        </w:rPr>
        <w:t>NRP 152022182</w:t>
      </w:r>
    </w:p>
    <w:p w14:paraId="44B8401B" w14:textId="1A706285" w:rsidR="00E737B8" w:rsidRPr="009A5EA3" w:rsidRDefault="009A5EA3">
      <w:pPr>
        <w:rPr>
          <w:lang w:val="sv-SE"/>
        </w:rPr>
      </w:pPr>
      <w:r w:rsidRPr="009A5EA3">
        <w:rPr>
          <w:lang w:val="sv-SE"/>
        </w:rPr>
        <w:t xml:space="preserve">Saya membaca </w:t>
      </w:r>
      <w:r w:rsidR="007241E4">
        <w:rPr>
          <w:lang w:val="sv-SE"/>
        </w:rPr>
        <w:t>isi</w:t>
      </w:r>
      <w:r w:rsidRPr="009A5EA3">
        <w:rPr>
          <w:lang w:val="sv-SE"/>
        </w:rPr>
        <w:t xml:space="preserve"> dokumen </w:t>
      </w:r>
      <w:r w:rsidR="00C1278B">
        <w:rPr>
          <w:lang w:val="sv-SE"/>
        </w:rPr>
        <w:t>pdf</w:t>
      </w:r>
    </w:p>
    <w:sectPr w:rsidR="00E737B8" w:rsidRPr="009A5EA3" w:rsidSect="009A5EA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0MLMwtjQxNzE2NjFR0lEKTi0uzszPAykwqgUAp1IfbiwAAAA="/>
  </w:docVars>
  <w:rsids>
    <w:rsidRoot w:val="009A5EA3"/>
    <w:rsid w:val="00146F3B"/>
    <w:rsid w:val="00562D40"/>
    <w:rsid w:val="006F73F4"/>
    <w:rsid w:val="007241E4"/>
    <w:rsid w:val="009A5EA3"/>
    <w:rsid w:val="00A94D88"/>
    <w:rsid w:val="00C1278B"/>
    <w:rsid w:val="00E73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6BD5C"/>
  <w15:chartTrackingRefBased/>
  <w15:docId w15:val="{05F96276-FE4C-4534-853B-91C82DC2B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</Words>
  <Characters>52</Characters>
  <Application>Microsoft Office Word</Application>
  <DocSecurity>0</DocSecurity>
  <Lines>1</Lines>
  <Paragraphs>1</Paragraphs>
  <ScaleCrop>false</ScaleCrop>
  <Company/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den fahrul</dc:creator>
  <cp:keywords/>
  <dc:description/>
  <cp:lastModifiedBy>Deden fahrul</cp:lastModifiedBy>
  <cp:revision>3</cp:revision>
  <dcterms:created xsi:type="dcterms:W3CDTF">2024-11-27T13:16:00Z</dcterms:created>
  <dcterms:modified xsi:type="dcterms:W3CDTF">2024-11-27T13:34:00Z</dcterms:modified>
</cp:coreProperties>
</file>